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1239A" w14:textId="24B7A49D" w:rsidR="00830F1F" w:rsidRPr="006A6755" w:rsidRDefault="00393C85">
      <w:pPr>
        <w:jc w:val="center"/>
        <w:rPr>
          <w:rFonts w:ascii="Times New Roman" w:eastAsia="方正小标宋简体" w:hAnsi="Times New Roman"/>
          <w:bCs/>
          <w:sz w:val="32"/>
        </w:rPr>
      </w:pPr>
      <w:r w:rsidRPr="006A6755">
        <w:rPr>
          <w:rFonts w:ascii="Times New Roman" w:eastAsia="方正小标宋简体" w:hAnsi="Times New Roman"/>
          <w:bCs/>
          <w:sz w:val="32"/>
        </w:rPr>
        <w:t>202</w:t>
      </w:r>
      <w:r w:rsidR="00CC178C">
        <w:rPr>
          <w:rFonts w:ascii="Times New Roman" w:eastAsia="方正小标宋简体" w:hAnsi="Times New Roman"/>
          <w:bCs/>
          <w:sz w:val="32"/>
        </w:rPr>
        <w:t>4</w:t>
      </w:r>
      <w:r w:rsidRPr="006A6755">
        <w:rPr>
          <w:rFonts w:ascii="Times New Roman" w:eastAsia="方正小标宋简体" w:hAnsi="Times New Roman"/>
          <w:bCs/>
          <w:sz w:val="32"/>
        </w:rPr>
        <w:t>年浙江大学</w:t>
      </w:r>
      <w:r w:rsidR="00B93A19" w:rsidRPr="006A6755">
        <w:rPr>
          <w:rFonts w:ascii="Times New Roman" w:eastAsia="方正小标宋简体" w:hAnsi="Times New Roman"/>
          <w:bCs/>
          <w:sz w:val="32"/>
        </w:rPr>
        <w:t>第</w:t>
      </w:r>
      <w:r w:rsidR="00CC178C">
        <w:rPr>
          <w:rFonts w:ascii="Times New Roman" w:eastAsia="方正小标宋简体" w:hAnsi="Times New Roman" w:hint="eastAsia"/>
          <w:bCs/>
          <w:sz w:val="32"/>
        </w:rPr>
        <w:t>三十</w:t>
      </w:r>
      <w:r w:rsidR="00B93A19" w:rsidRPr="006A6755">
        <w:rPr>
          <w:rFonts w:ascii="Times New Roman" w:eastAsia="方正小标宋简体" w:hAnsi="Times New Roman"/>
          <w:bCs/>
          <w:sz w:val="32"/>
        </w:rPr>
        <w:t>届</w:t>
      </w:r>
      <w:r w:rsidR="00B93A19" w:rsidRPr="006A6755">
        <w:rPr>
          <w:rFonts w:ascii="Times New Roman" w:eastAsia="方正小标宋简体" w:hAnsi="Times New Roman"/>
          <w:bCs/>
          <w:sz w:val="32"/>
        </w:rPr>
        <w:t>DMB</w:t>
      </w:r>
      <w:r w:rsidR="00B93A19" w:rsidRPr="006A6755">
        <w:rPr>
          <w:rFonts w:ascii="Times New Roman" w:eastAsia="方正小标宋简体" w:hAnsi="Times New Roman"/>
          <w:bCs/>
          <w:sz w:val="32"/>
        </w:rPr>
        <w:t>（登攀）节</w:t>
      </w:r>
      <w:r w:rsidR="00CC178C">
        <w:rPr>
          <w:rFonts w:ascii="Times New Roman" w:eastAsia="方正小标宋简体" w:hAnsi="Times New Roman" w:hint="eastAsia"/>
          <w:bCs/>
          <w:sz w:val="32"/>
        </w:rPr>
        <w:t>活动</w:t>
      </w:r>
      <w:r w:rsidRPr="006A6755">
        <w:rPr>
          <w:rFonts w:ascii="Times New Roman" w:eastAsia="方正小标宋简体" w:hAnsi="Times New Roman"/>
          <w:bCs/>
          <w:sz w:val="32"/>
        </w:rPr>
        <w:t>申报表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2580"/>
        <w:gridCol w:w="1984"/>
        <w:gridCol w:w="2523"/>
      </w:tblGrid>
      <w:tr w:rsidR="00830F1F" w:rsidRPr="005512CF" w14:paraId="0DF1239D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9B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活动名称</w:t>
            </w:r>
          </w:p>
        </w:tc>
        <w:tc>
          <w:tcPr>
            <w:tcW w:w="7087" w:type="dxa"/>
            <w:gridSpan w:val="3"/>
            <w:vAlign w:val="center"/>
          </w:tcPr>
          <w:p w14:paraId="0DF1239C" w14:textId="7A7039AA" w:rsidR="00830F1F" w:rsidRPr="005512CF" w:rsidRDefault="00DF4474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XXXX</w:t>
            </w:r>
          </w:p>
        </w:tc>
      </w:tr>
      <w:tr w:rsidR="00830F1F" w:rsidRPr="005512CF" w14:paraId="0DF123A0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9E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申报类别</w:t>
            </w:r>
          </w:p>
        </w:tc>
        <w:tc>
          <w:tcPr>
            <w:tcW w:w="7087" w:type="dxa"/>
            <w:gridSpan w:val="3"/>
            <w:vAlign w:val="center"/>
          </w:tcPr>
          <w:p w14:paraId="0DF1239F" w14:textId="47A3258B" w:rsidR="00830F1F" w:rsidRPr="005512CF" w:rsidRDefault="00B93A19" w:rsidP="00F9023F">
            <w:pPr>
              <w:spacing w:line="440" w:lineRule="exact"/>
              <w:jc w:val="left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2"/>
              </w:rPr>
              <w:t>□</w:t>
            </w:r>
            <w:r w:rsidR="00170C63" w:rsidRPr="00170C63">
              <w:rPr>
                <w:rFonts w:ascii="Times New Roman" w:eastAsia="仿宋" w:hAnsi="Times New Roman" w:hint="eastAsia"/>
                <w:sz w:val="22"/>
              </w:rPr>
              <w:t>传承红色基因</w:t>
            </w:r>
            <w:r w:rsidRPr="005512CF">
              <w:rPr>
                <w:rFonts w:ascii="Times New Roman" w:eastAsia="仿宋" w:hAnsi="Times New Roman"/>
                <w:sz w:val="22"/>
              </w:rPr>
              <w:t xml:space="preserve"> </w:t>
            </w:r>
            <w:r w:rsidR="00491593" w:rsidRPr="005512CF">
              <w:rPr>
                <w:rFonts w:ascii="Times New Roman" w:eastAsia="仿宋" w:hAnsi="Times New Roman"/>
                <w:sz w:val="22"/>
              </w:rPr>
              <w:t xml:space="preserve"> □</w:t>
            </w:r>
            <w:r w:rsidR="007536D0" w:rsidRPr="007536D0">
              <w:rPr>
                <w:rFonts w:ascii="Times New Roman" w:eastAsia="仿宋" w:hAnsi="Times New Roman" w:hint="eastAsia"/>
                <w:sz w:val="22"/>
              </w:rPr>
              <w:t>勇筑学术高峰</w:t>
            </w:r>
            <w:r w:rsidR="00491593" w:rsidRPr="005512CF">
              <w:rPr>
                <w:rFonts w:ascii="Times New Roman" w:eastAsia="仿宋" w:hAnsi="Times New Roman"/>
                <w:sz w:val="22"/>
              </w:rPr>
              <w:t xml:space="preserve">  </w:t>
            </w:r>
            <w:r w:rsidRPr="005512CF">
              <w:rPr>
                <w:rFonts w:ascii="Times New Roman" w:eastAsia="仿宋" w:hAnsi="Times New Roman"/>
                <w:sz w:val="22"/>
              </w:rPr>
              <w:t>□</w:t>
            </w:r>
            <w:r w:rsidR="004F7033" w:rsidRPr="004F7033">
              <w:rPr>
                <w:rFonts w:ascii="Times New Roman" w:eastAsia="仿宋" w:hAnsi="Times New Roman" w:hint="eastAsia"/>
                <w:sz w:val="22"/>
              </w:rPr>
              <w:t>聚焦就业创业</w:t>
            </w:r>
            <w:r w:rsidR="00491593" w:rsidRPr="005512CF">
              <w:rPr>
                <w:rFonts w:ascii="Times New Roman" w:eastAsia="仿宋" w:hAnsi="Times New Roman"/>
                <w:sz w:val="22"/>
              </w:rPr>
              <w:t xml:space="preserve"> </w:t>
            </w:r>
            <w:r w:rsidRPr="005512CF">
              <w:rPr>
                <w:rFonts w:ascii="Times New Roman" w:eastAsia="仿宋" w:hAnsi="Times New Roman"/>
                <w:sz w:val="22"/>
              </w:rPr>
              <w:t xml:space="preserve"> □</w:t>
            </w:r>
            <w:r w:rsidR="004E2FE0" w:rsidRPr="004E2FE0">
              <w:rPr>
                <w:rFonts w:ascii="Times New Roman" w:eastAsia="仿宋" w:hAnsi="Times New Roman" w:hint="eastAsia"/>
                <w:sz w:val="22"/>
              </w:rPr>
              <w:t>扎根实践阵地</w:t>
            </w:r>
          </w:p>
        </w:tc>
      </w:tr>
      <w:tr w:rsidR="00830F1F" w:rsidRPr="005512CF" w14:paraId="0DF123A3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A1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申报单位</w:t>
            </w:r>
          </w:p>
        </w:tc>
        <w:tc>
          <w:tcPr>
            <w:tcW w:w="7087" w:type="dxa"/>
            <w:gridSpan w:val="3"/>
            <w:vAlign w:val="center"/>
          </w:tcPr>
          <w:p w14:paraId="0DF123A2" w14:textId="23DE8D71" w:rsidR="00830F1F" w:rsidRPr="005512CF" w:rsidRDefault="00393C85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学院（系）</w:t>
            </w:r>
            <w:proofErr w:type="gramStart"/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研</w:t>
            </w:r>
            <w:proofErr w:type="gramEnd"/>
            <w:r w:rsidR="005512CF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（博）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会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/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学生会、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组织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/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社团</w:t>
            </w:r>
          </w:p>
        </w:tc>
      </w:tr>
      <w:tr w:rsidR="00830F1F" w:rsidRPr="005512CF" w14:paraId="0DF123A6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A4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协办单位</w:t>
            </w:r>
          </w:p>
        </w:tc>
        <w:tc>
          <w:tcPr>
            <w:tcW w:w="7087" w:type="dxa"/>
            <w:gridSpan w:val="3"/>
            <w:vAlign w:val="center"/>
          </w:tcPr>
          <w:p w14:paraId="0DF123A5" w14:textId="5FCC3557" w:rsidR="00830F1F" w:rsidRPr="005512CF" w:rsidRDefault="00DF4474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XXX</w:t>
            </w:r>
          </w:p>
        </w:tc>
      </w:tr>
      <w:tr w:rsidR="00830F1F" w:rsidRPr="005512CF" w14:paraId="0DF123AB" w14:textId="77777777" w:rsidTr="00630BA2">
        <w:trPr>
          <w:trHeight w:val="680"/>
        </w:trPr>
        <w:tc>
          <w:tcPr>
            <w:tcW w:w="1668" w:type="dxa"/>
            <w:vAlign w:val="center"/>
          </w:tcPr>
          <w:p w14:paraId="0DF123A7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开始时间</w:t>
            </w:r>
          </w:p>
        </w:tc>
        <w:tc>
          <w:tcPr>
            <w:tcW w:w="2580" w:type="dxa"/>
            <w:vAlign w:val="center"/>
          </w:tcPr>
          <w:p w14:paraId="0DF123A8" w14:textId="3A4980F7" w:rsidR="00830F1F" w:rsidRPr="005512CF" w:rsidRDefault="00DF4474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202</w:t>
            </w:r>
            <w:r w:rsidR="004E2FE0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4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年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</w:t>
            </w:r>
            <w:r w:rsidR="00630BA2">
              <w:rPr>
                <w:rFonts w:ascii="Times New Roman" w:eastAsia="仿宋" w:hAnsi="Times New Roman" w:hint="eastAsia"/>
                <w:color w:val="808080" w:themeColor="background1" w:themeShade="80"/>
                <w:sz w:val="24"/>
              </w:rPr>
              <w:t>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月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日</w:t>
            </w:r>
          </w:p>
        </w:tc>
        <w:tc>
          <w:tcPr>
            <w:tcW w:w="1984" w:type="dxa"/>
            <w:vAlign w:val="center"/>
          </w:tcPr>
          <w:p w14:paraId="0DF123A9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截止时间</w:t>
            </w:r>
          </w:p>
        </w:tc>
        <w:tc>
          <w:tcPr>
            <w:tcW w:w="2523" w:type="dxa"/>
            <w:vAlign w:val="center"/>
          </w:tcPr>
          <w:p w14:paraId="0DF123AA" w14:textId="0A7D9772" w:rsidR="00830F1F" w:rsidRPr="005512CF" w:rsidRDefault="00DF4474">
            <w:pPr>
              <w:spacing w:line="440" w:lineRule="exact"/>
              <w:jc w:val="center"/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202</w:t>
            </w:r>
            <w:r w:rsidR="004E2FE0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4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年</w:t>
            </w:r>
            <w:r w:rsidR="00630BA2">
              <w:rPr>
                <w:rFonts w:ascii="Times New Roman" w:eastAsia="仿宋" w:hAnsi="Times New Roman" w:hint="eastAsia"/>
                <w:color w:val="808080" w:themeColor="background1" w:themeShade="80"/>
                <w:sz w:val="24"/>
              </w:rPr>
              <w:t>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月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日</w:t>
            </w:r>
          </w:p>
        </w:tc>
      </w:tr>
      <w:tr w:rsidR="00830F1F" w:rsidRPr="005512CF" w14:paraId="0DF123B0" w14:textId="77777777" w:rsidTr="00630BA2">
        <w:trPr>
          <w:trHeight w:val="680"/>
        </w:trPr>
        <w:tc>
          <w:tcPr>
            <w:tcW w:w="1668" w:type="dxa"/>
            <w:vAlign w:val="center"/>
          </w:tcPr>
          <w:p w14:paraId="0DF123AC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指导老师</w:t>
            </w:r>
          </w:p>
        </w:tc>
        <w:tc>
          <w:tcPr>
            <w:tcW w:w="2580" w:type="dxa"/>
            <w:vAlign w:val="center"/>
          </w:tcPr>
          <w:p w14:paraId="0DF123AD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（请在姓名后注明职务）</w:t>
            </w:r>
          </w:p>
        </w:tc>
        <w:tc>
          <w:tcPr>
            <w:tcW w:w="1984" w:type="dxa"/>
            <w:vAlign w:val="center"/>
          </w:tcPr>
          <w:p w14:paraId="0DF123AE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联系电话及邮箱</w:t>
            </w:r>
          </w:p>
        </w:tc>
        <w:tc>
          <w:tcPr>
            <w:tcW w:w="2523" w:type="dxa"/>
            <w:vAlign w:val="center"/>
          </w:tcPr>
          <w:p w14:paraId="0DF123AF" w14:textId="77777777" w:rsidR="00830F1F" w:rsidRPr="005512CF" w:rsidRDefault="00830F1F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830F1F" w:rsidRPr="005512CF" w14:paraId="0DF123B5" w14:textId="77777777" w:rsidTr="00630BA2">
        <w:trPr>
          <w:trHeight w:val="680"/>
        </w:trPr>
        <w:tc>
          <w:tcPr>
            <w:tcW w:w="1668" w:type="dxa"/>
            <w:vAlign w:val="center"/>
          </w:tcPr>
          <w:p w14:paraId="0DF123B1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负</w:t>
            </w:r>
            <w:r w:rsidRPr="005512CF">
              <w:rPr>
                <w:rFonts w:ascii="Times New Roman" w:eastAsia="华文中宋" w:hAnsi="Times New Roman"/>
                <w:sz w:val="24"/>
              </w:rPr>
              <w:t xml:space="preserve"> </w:t>
            </w:r>
            <w:r w:rsidRPr="005512CF">
              <w:rPr>
                <w:rFonts w:ascii="Times New Roman" w:eastAsia="华文中宋" w:hAnsi="Times New Roman"/>
                <w:sz w:val="24"/>
              </w:rPr>
              <w:t>责</w:t>
            </w:r>
            <w:r w:rsidRPr="005512CF">
              <w:rPr>
                <w:rFonts w:ascii="Times New Roman" w:eastAsia="华文中宋" w:hAnsi="Times New Roman"/>
                <w:sz w:val="24"/>
              </w:rPr>
              <w:t xml:space="preserve"> </w:t>
            </w:r>
            <w:r w:rsidRPr="005512CF">
              <w:rPr>
                <w:rFonts w:ascii="Times New Roman" w:eastAsia="华文中宋" w:hAnsi="Times New Roman"/>
                <w:sz w:val="24"/>
              </w:rPr>
              <w:t>人</w:t>
            </w:r>
          </w:p>
        </w:tc>
        <w:tc>
          <w:tcPr>
            <w:tcW w:w="2580" w:type="dxa"/>
            <w:vAlign w:val="center"/>
          </w:tcPr>
          <w:p w14:paraId="0DF123B2" w14:textId="40AB726D" w:rsidR="00830F1F" w:rsidRPr="005512CF" w:rsidRDefault="00393C85">
            <w:pPr>
              <w:spacing w:line="440" w:lineRule="exact"/>
              <w:jc w:val="center"/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（院系</w:t>
            </w:r>
            <w:proofErr w:type="gramStart"/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研</w:t>
            </w:r>
            <w:proofErr w:type="gramEnd"/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（博）会主席团成员）</w:t>
            </w:r>
          </w:p>
        </w:tc>
        <w:tc>
          <w:tcPr>
            <w:tcW w:w="1984" w:type="dxa"/>
            <w:vAlign w:val="center"/>
          </w:tcPr>
          <w:p w14:paraId="0DF123B3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联系电话及邮箱</w:t>
            </w:r>
          </w:p>
        </w:tc>
        <w:tc>
          <w:tcPr>
            <w:tcW w:w="2523" w:type="dxa"/>
            <w:vAlign w:val="center"/>
          </w:tcPr>
          <w:p w14:paraId="0DF123B4" w14:textId="77777777" w:rsidR="00830F1F" w:rsidRPr="005512CF" w:rsidRDefault="00830F1F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830F1F" w:rsidRPr="005512CF" w14:paraId="0DF123B8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B6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活动范围</w:t>
            </w:r>
          </w:p>
        </w:tc>
        <w:tc>
          <w:tcPr>
            <w:tcW w:w="7087" w:type="dxa"/>
            <w:gridSpan w:val="3"/>
            <w:vAlign w:val="center"/>
          </w:tcPr>
          <w:p w14:paraId="0DF123B7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>本学院</w:t>
            </w:r>
            <w:r w:rsidRPr="005512CF">
              <w:rPr>
                <w:rFonts w:ascii="Times New Roman" w:eastAsia="仿宋" w:hAnsi="Times New Roman"/>
                <w:sz w:val="24"/>
              </w:rPr>
              <w:t>/</w:t>
            </w:r>
            <w:r w:rsidRPr="005512CF">
              <w:rPr>
                <w:rFonts w:ascii="Times New Roman" w:eastAsia="仿宋" w:hAnsi="Times New Roman"/>
                <w:sz w:val="24"/>
              </w:rPr>
              <w:t>跨学院</w:t>
            </w:r>
            <w:r w:rsidRPr="005512CF">
              <w:rPr>
                <w:rFonts w:ascii="Times New Roman" w:eastAsia="仿宋" w:hAnsi="Times New Roman"/>
                <w:sz w:val="24"/>
              </w:rPr>
              <w:t>/</w:t>
            </w:r>
            <w:r w:rsidRPr="005512CF">
              <w:rPr>
                <w:rFonts w:ascii="Times New Roman" w:eastAsia="仿宋" w:hAnsi="Times New Roman"/>
                <w:sz w:val="24"/>
              </w:rPr>
              <w:t>跨校区</w:t>
            </w:r>
            <w:r w:rsidRPr="005512CF">
              <w:rPr>
                <w:rFonts w:ascii="Times New Roman" w:eastAsia="仿宋" w:hAnsi="Times New Roman"/>
                <w:sz w:val="24"/>
              </w:rPr>
              <w:t>/</w:t>
            </w:r>
            <w:r w:rsidRPr="005512CF">
              <w:rPr>
                <w:rFonts w:ascii="Times New Roman" w:eastAsia="仿宋" w:hAnsi="Times New Roman"/>
                <w:sz w:val="24"/>
              </w:rPr>
              <w:t>全校</w:t>
            </w:r>
            <w:r w:rsidRPr="005512CF">
              <w:rPr>
                <w:rFonts w:ascii="Times New Roman" w:eastAsia="仿宋" w:hAnsi="Times New Roman"/>
                <w:sz w:val="24"/>
              </w:rPr>
              <w:t>/</w:t>
            </w:r>
            <w:r w:rsidRPr="005512CF">
              <w:rPr>
                <w:rFonts w:ascii="Times New Roman" w:eastAsia="仿宋" w:hAnsi="Times New Roman"/>
                <w:sz w:val="24"/>
              </w:rPr>
              <w:t>国内</w:t>
            </w:r>
            <w:r w:rsidRPr="005512CF">
              <w:rPr>
                <w:rFonts w:ascii="Times New Roman" w:eastAsia="仿宋" w:hAnsi="Times New Roman"/>
                <w:sz w:val="24"/>
              </w:rPr>
              <w:t>/</w:t>
            </w:r>
            <w:r w:rsidRPr="005512CF">
              <w:rPr>
                <w:rFonts w:ascii="Times New Roman" w:eastAsia="仿宋" w:hAnsi="Times New Roman"/>
                <w:sz w:val="24"/>
              </w:rPr>
              <w:t>国际</w:t>
            </w:r>
          </w:p>
        </w:tc>
      </w:tr>
      <w:tr w:rsidR="00830F1F" w:rsidRPr="005512CF" w14:paraId="0DF123BB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B9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活动预算</w:t>
            </w:r>
          </w:p>
        </w:tc>
        <w:tc>
          <w:tcPr>
            <w:tcW w:w="7087" w:type="dxa"/>
            <w:gridSpan w:val="3"/>
            <w:vAlign w:val="center"/>
          </w:tcPr>
          <w:p w14:paraId="0DF123BA" w14:textId="77777777" w:rsidR="00830F1F" w:rsidRPr="005512CF" w:rsidRDefault="00830F1F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830F1F" w:rsidRPr="005512CF" w14:paraId="0DF123BE" w14:textId="77777777" w:rsidTr="00F9023F">
        <w:trPr>
          <w:trHeight w:val="1323"/>
        </w:trPr>
        <w:tc>
          <w:tcPr>
            <w:tcW w:w="1668" w:type="dxa"/>
            <w:vAlign w:val="center"/>
          </w:tcPr>
          <w:p w14:paraId="0DF123BC" w14:textId="77777777" w:rsidR="00830F1F" w:rsidRPr="005512CF" w:rsidRDefault="00393C85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活动简介</w:t>
            </w:r>
          </w:p>
        </w:tc>
        <w:tc>
          <w:tcPr>
            <w:tcW w:w="7087" w:type="dxa"/>
            <w:gridSpan w:val="3"/>
          </w:tcPr>
          <w:p w14:paraId="0DF123BD" w14:textId="77777777" w:rsidR="00830F1F" w:rsidRPr="005512CF" w:rsidRDefault="00393C85">
            <w:pPr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>（进行简要说明：如活动目的、活动时间、简要活动内容、经费预算构成等）</w:t>
            </w:r>
          </w:p>
        </w:tc>
      </w:tr>
      <w:tr w:rsidR="00830F1F" w:rsidRPr="005512CF" w14:paraId="0DF123C5" w14:textId="77777777" w:rsidTr="00F9023F">
        <w:trPr>
          <w:trHeight w:val="1672"/>
        </w:trPr>
        <w:tc>
          <w:tcPr>
            <w:tcW w:w="1668" w:type="dxa"/>
            <w:vAlign w:val="center"/>
          </w:tcPr>
          <w:p w14:paraId="0DF123BF" w14:textId="77777777" w:rsidR="00830F1F" w:rsidRPr="005512CF" w:rsidRDefault="00393C85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院系意见</w:t>
            </w:r>
          </w:p>
        </w:tc>
        <w:tc>
          <w:tcPr>
            <w:tcW w:w="7087" w:type="dxa"/>
            <w:gridSpan w:val="3"/>
          </w:tcPr>
          <w:p w14:paraId="0DF123C0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1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2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3" w14:textId="77777777" w:rsidR="00830F1F" w:rsidRPr="005512CF" w:rsidRDefault="00393C85">
            <w:pPr>
              <w:jc w:val="left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DF123D1" wp14:editId="0DF123D2">
                      <wp:simplePos x="0" y="0"/>
                      <wp:positionH relativeFrom="column">
                        <wp:posOffset>3236595</wp:posOffset>
                      </wp:positionH>
                      <wp:positionV relativeFrom="paragraph">
                        <wp:posOffset>154940</wp:posOffset>
                      </wp:positionV>
                      <wp:extent cx="989965" cy="0"/>
                      <wp:effectExtent l="0" t="0" r="19685" b="19050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90258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141697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left:0;text-align:left;margin-left:254.85pt;margin-top:12.2pt;width:77.9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"/>
                  </w:pict>
                </mc:Fallback>
              </mc:AlternateConten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             </w:t>
            </w:r>
            <w:r w:rsidRPr="005512CF">
              <w:rPr>
                <w:rFonts w:ascii="Times New Roman" w:eastAsia="仿宋" w:hAnsi="Times New Roman"/>
                <w:sz w:val="24"/>
              </w:rPr>
              <w:t>负责人（签字及单位盖章）：</w:t>
            </w:r>
          </w:p>
          <w:p w14:paraId="0DF123C4" w14:textId="77777777" w:rsidR="00830F1F" w:rsidRPr="005512CF" w:rsidRDefault="00393C85">
            <w:pPr>
              <w:jc w:val="left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 xml:space="preserve">                 </w:t>
            </w:r>
            <w:r w:rsidRPr="005512CF">
              <w:rPr>
                <w:rFonts w:ascii="Times New Roman" w:eastAsia="仿宋" w:hAnsi="Times New Roman"/>
                <w:sz w:val="24"/>
              </w:rPr>
              <w:t>日期：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   </w:t>
            </w:r>
            <w:r w:rsidRPr="005512CF">
              <w:rPr>
                <w:rFonts w:ascii="Times New Roman" w:eastAsia="仿宋" w:hAnsi="Times New Roman"/>
                <w:sz w:val="24"/>
              </w:rPr>
              <w:t>年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</w:t>
            </w:r>
            <w:r w:rsidRPr="005512CF">
              <w:rPr>
                <w:rFonts w:ascii="Times New Roman" w:eastAsia="仿宋" w:hAnsi="Times New Roman"/>
                <w:sz w:val="24"/>
              </w:rPr>
              <w:t>月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</w:t>
            </w:r>
            <w:r w:rsidRPr="005512CF">
              <w:rPr>
                <w:rFonts w:ascii="Times New Roman" w:eastAsia="仿宋" w:hAnsi="Times New Roman"/>
                <w:sz w:val="24"/>
              </w:rPr>
              <w:t>日</w:t>
            </w:r>
          </w:p>
        </w:tc>
      </w:tr>
      <w:tr w:rsidR="00830F1F" w:rsidRPr="005512CF" w14:paraId="0DF123CC" w14:textId="77777777" w:rsidTr="00F9023F">
        <w:trPr>
          <w:trHeight w:val="1696"/>
        </w:trPr>
        <w:tc>
          <w:tcPr>
            <w:tcW w:w="1668" w:type="dxa"/>
            <w:vAlign w:val="center"/>
          </w:tcPr>
          <w:p w14:paraId="0DF123C6" w14:textId="77777777" w:rsidR="00830F1F" w:rsidRPr="005512CF" w:rsidRDefault="00393C85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学校意见</w:t>
            </w:r>
          </w:p>
        </w:tc>
        <w:tc>
          <w:tcPr>
            <w:tcW w:w="7087" w:type="dxa"/>
            <w:gridSpan w:val="3"/>
          </w:tcPr>
          <w:p w14:paraId="0DF123C7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8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9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A" w14:textId="77777777" w:rsidR="00830F1F" w:rsidRPr="005512CF" w:rsidRDefault="00393C85">
            <w:pPr>
              <w:jc w:val="left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DF123D3" wp14:editId="0DF123D4">
                      <wp:simplePos x="0" y="0"/>
                      <wp:positionH relativeFrom="column">
                        <wp:posOffset>3248025</wp:posOffset>
                      </wp:positionH>
                      <wp:positionV relativeFrom="paragraph">
                        <wp:posOffset>147955</wp:posOffset>
                      </wp:positionV>
                      <wp:extent cx="979170" cy="0"/>
                      <wp:effectExtent l="0" t="0" r="12065" b="19050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78877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CC8CD1C" id="AutoShape 3" o:spid="_x0000_s1026" type="#_x0000_t32" style="position:absolute;left:0;text-align:left;margin-left:255.75pt;margin-top:11.65pt;width:77.1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"/>
                  </w:pict>
                </mc:Fallback>
              </mc:AlternateConten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             </w:t>
            </w:r>
            <w:r w:rsidRPr="005512CF">
              <w:rPr>
                <w:rFonts w:ascii="Times New Roman" w:eastAsia="仿宋" w:hAnsi="Times New Roman"/>
                <w:sz w:val="24"/>
              </w:rPr>
              <w:t>负责人（签字及单位盖章）：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</w:t>
            </w:r>
          </w:p>
          <w:p w14:paraId="0DF123CB" w14:textId="77777777" w:rsidR="00830F1F" w:rsidRPr="005512CF" w:rsidRDefault="00393C85">
            <w:pPr>
              <w:jc w:val="left"/>
              <w:rPr>
                <w:rFonts w:ascii="Times New Roman" w:eastAsia="仿宋" w:hAnsi="Times New Roman"/>
                <w:sz w:val="24"/>
                <w:u w:val="single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 xml:space="preserve">                 </w:t>
            </w:r>
            <w:r w:rsidRPr="005512CF">
              <w:rPr>
                <w:rFonts w:ascii="Times New Roman" w:eastAsia="仿宋" w:hAnsi="Times New Roman"/>
                <w:sz w:val="24"/>
              </w:rPr>
              <w:t>日期：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   </w:t>
            </w:r>
            <w:r w:rsidRPr="005512CF">
              <w:rPr>
                <w:rFonts w:ascii="Times New Roman" w:eastAsia="仿宋" w:hAnsi="Times New Roman"/>
                <w:sz w:val="24"/>
              </w:rPr>
              <w:t>年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</w:t>
            </w:r>
            <w:r w:rsidRPr="005512CF">
              <w:rPr>
                <w:rFonts w:ascii="Times New Roman" w:eastAsia="仿宋" w:hAnsi="Times New Roman"/>
                <w:sz w:val="24"/>
              </w:rPr>
              <w:t>月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</w:t>
            </w:r>
            <w:r w:rsidRPr="005512CF">
              <w:rPr>
                <w:rFonts w:ascii="Times New Roman" w:eastAsia="仿宋" w:hAnsi="Times New Roman"/>
                <w:sz w:val="24"/>
              </w:rPr>
              <w:t>日</w:t>
            </w:r>
          </w:p>
        </w:tc>
      </w:tr>
    </w:tbl>
    <w:p w14:paraId="0DF123CD" w14:textId="77777777" w:rsidR="00830F1F" w:rsidRPr="005512CF" w:rsidRDefault="00393C85">
      <w:pPr>
        <w:jc w:val="left"/>
        <w:rPr>
          <w:rFonts w:ascii="Times New Roman" w:eastAsia="仿宋" w:hAnsi="Times New Roman"/>
          <w:b/>
          <w:sz w:val="24"/>
          <w:szCs w:val="21"/>
        </w:rPr>
      </w:pPr>
      <w:r w:rsidRPr="005512CF">
        <w:rPr>
          <w:rFonts w:ascii="Times New Roman" w:eastAsia="仿宋" w:hAnsi="Times New Roman"/>
          <w:b/>
          <w:sz w:val="24"/>
          <w:szCs w:val="21"/>
        </w:rPr>
        <w:t>注：</w:t>
      </w:r>
    </w:p>
    <w:p w14:paraId="0DF123CE" w14:textId="318F2E53" w:rsidR="00830F1F" w:rsidRPr="00FC0545" w:rsidRDefault="00393C85">
      <w:pPr>
        <w:numPr>
          <w:ilvl w:val="0"/>
          <w:numId w:val="1"/>
        </w:numPr>
        <w:jc w:val="left"/>
        <w:rPr>
          <w:rFonts w:ascii="Times New Roman" w:eastAsia="仿宋" w:hAnsi="Times New Roman"/>
          <w:bCs/>
          <w:sz w:val="24"/>
          <w:szCs w:val="21"/>
        </w:rPr>
      </w:pPr>
      <w:r w:rsidRPr="00FC0545">
        <w:rPr>
          <w:rFonts w:ascii="Times New Roman" w:eastAsia="仿宋" w:hAnsi="Times New Roman"/>
          <w:bCs/>
          <w:sz w:val="24"/>
          <w:szCs w:val="21"/>
        </w:rPr>
        <w:t>如该活动有往年举办经历，请在本表后另附说明往年开展情况，内容包括但不限于活动宣传链接、活动照片</w:t>
      </w:r>
      <w:r w:rsidR="005512CF" w:rsidRPr="00FC0545">
        <w:rPr>
          <w:rFonts w:ascii="Times New Roman" w:eastAsia="仿宋" w:hAnsi="Times New Roman"/>
          <w:bCs/>
          <w:sz w:val="24"/>
          <w:szCs w:val="21"/>
        </w:rPr>
        <w:t>、</w:t>
      </w:r>
      <w:r w:rsidRPr="00FC0545">
        <w:rPr>
          <w:rFonts w:ascii="Times New Roman" w:eastAsia="仿宋" w:hAnsi="Times New Roman"/>
          <w:bCs/>
          <w:sz w:val="24"/>
          <w:szCs w:val="21"/>
        </w:rPr>
        <w:t>活动现场参与人数等。</w:t>
      </w:r>
    </w:p>
    <w:p w14:paraId="0DF123CF" w14:textId="7DC50283" w:rsidR="00830F1F" w:rsidRPr="00FC0545" w:rsidRDefault="00393C85">
      <w:pPr>
        <w:numPr>
          <w:ilvl w:val="0"/>
          <w:numId w:val="1"/>
        </w:numPr>
        <w:jc w:val="left"/>
        <w:rPr>
          <w:rFonts w:ascii="Times New Roman" w:eastAsia="仿宋" w:hAnsi="Times New Roman"/>
          <w:bCs/>
          <w:sz w:val="24"/>
          <w:szCs w:val="21"/>
        </w:rPr>
      </w:pPr>
      <w:r w:rsidRPr="00FC0545">
        <w:rPr>
          <w:rFonts w:ascii="Times New Roman" w:eastAsia="仿宋" w:hAnsi="Times New Roman"/>
          <w:bCs/>
          <w:sz w:val="24"/>
          <w:szCs w:val="21"/>
        </w:rPr>
        <w:t>附件</w:t>
      </w:r>
      <w:r w:rsidRPr="00FC0545">
        <w:rPr>
          <w:rFonts w:ascii="Times New Roman" w:eastAsia="仿宋" w:hAnsi="Times New Roman"/>
          <w:bCs/>
          <w:sz w:val="24"/>
          <w:szCs w:val="21"/>
        </w:rPr>
        <w:t>2</w:t>
      </w:r>
      <w:r w:rsidR="00FB5EB2" w:rsidRPr="00FC0545">
        <w:rPr>
          <w:rFonts w:ascii="Times New Roman" w:eastAsia="仿宋" w:hAnsi="Times New Roman"/>
          <w:bCs/>
          <w:sz w:val="24"/>
          <w:szCs w:val="21"/>
        </w:rPr>
        <w:t>、</w:t>
      </w:r>
      <w:r w:rsidR="00FB5EB2" w:rsidRPr="00FC0545">
        <w:rPr>
          <w:rFonts w:ascii="Times New Roman" w:eastAsia="仿宋" w:hAnsi="Times New Roman"/>
          <w:bCs/>
          <w:sz w:val="24"/>
          <w:szCs w:val="21"/>
        </w:rPr>
        <w:t>3</w:t>
      </w:r>
      <w:r w:rsidRPr="00FC0545">
        <w:rPr>
          <w:rFonts w:ascii="Times New Roman" w:eastAsia="仿宋" w:hAnsi="Times New Roman"/>
          <w:bCs/>
          <w:sz w:val="24"/>
          <w:szCs w:val="21"/>
        </w:rPr>
        <w:t>电子版</w:t>
      </w:r>
      <w:r w:rsidR="00AD6A87">
        <w:rPr>
          <w:rFonts w:ascii="Times New Roman" w:eastAsia="仿宋" w:hAnsi="Times New Roman" w:hint="eastAsia"/>
          <w:bCs/>
          <w:sz w:val="24"/>
          <w:szCs w:val="21"/>
        </w:rPr>
        <w:t>，</w:t>
      </w:r>
      <w:r w:rsidR="006B0C78" w:rsidRPr="006B0C78">
        <w:rPr>
          <w:rFonts w:ascii="Times New Roman" w:eastAsia="仿宋" w:hAnsi="Times New Roman" w:hint="eastAsia"/>
          <w:bCs/>
          <w:sz w:val="24"/>
          <w:szCs w:val="21"/>
        </w:rPr>
        <w:t>附件</w:t>
      </w:r>
      <w:r w:rsidR="006B0C78" w:rsidRPr="006B0C78">
        <w:rPr>
          <w:rFonts w:ascii="Times New Roman" w:eastAsia="仿宋" w:hAnsi="Times New Roman" w:hint="eastAsia"/>
          <w:bCs/>
          <w:sz w:val="24"/>
          <w:szCs w:val="21"/>
        </w:rPr>
        <w:t>1</w:t>
      </w:r>
      <w:r w:rsidR="00AD6A87">
        <w:rPr>
          <w:rFonts w:ascii="Times New Roman" w:eastAsia="仿宋" w:hAnsi="Times New Roman" w:hint="eastAsia"/>
          <w:bCs/>
          <w:sz w:val="24"/>
          <w:szCs w:val="21"/>
        </w:rPr>
        <w:t>、附件</w:t>
      </w:r>
      <w:r w:rsidR="0019724C">
        <w:rPr>
          <w:rFonts w:ascii="Times New Roman" w:eastAsia="仿宋" w:hAnsi="Times New Roman" w:hint="eastAsia"/>
          <w:bCs/>
          <w:sz w:val="24"/>
          <w:szCs w:val="21"/>
        </w:rPr>
        <w:t>4</w:t>
      </w:r>
      <w:r w:rsidR="00AD6A87">
        <w:rPr>
          <w:rFonts w:ascii="Times New Roman" w:eastAsia="仿宋" w:hAnsi="Times New Roman" w:hint="eastAsia"/>
          <w:bCs/>
          <w:sz w:val="24"/>
          <w:szCs w:val="21"/>
        </w:rPr>
        <w:t>预算表</w:t>
      </w:r>
      <w:r w:rsidR="006B0C78" w:rsidRPr="006B0C78">
        <w:rPr>
          <w:rFonts w:ascii="Times New Roman" w:eastAsia="仿宋" w:hAnsi="Times New Roman" w:hint="eastAsia"/>
          <w:bCs/>
          <w:sz w:val="24"/>
          <w:szCs w:val="21"/>
        </w:rPr>
        <w:t>加盖公章后扫描件</w:t>
      </w:r>
      <w:r w:rsidR="00AD6A87">
        <w:rPr>
          <w:rFonts w:ascii="Times New Roman" w:eastAsia="仿宋" w:hAnsi="Times New Roman" w:hint="eastAsia"/>
          <w:bCs/>
          <w:sz w:val="24"/>
          <w:szCs w:val="21"/>
        </w:rPr>
        <w:t>及</w:t>
      </w:r>
      <w:r w:rsidR="001C0778">
        <w:rPr>
          <w:rFonts w:ascii="Times New Roman" w:eastAsia="仿宋" w:hAnsi="Times New Roman" w:hint="eastAsia"/>
          <w:bCs/>
          <w:sz w:val="24"/>
          <w:szCs w:val="21"/>
        </w:rPr>
        <w:t>答辩材料，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以</w:t>
      </w:r>
      <w:r w:rsidR="007838BD">
        <w:rPr>
          <w:rFonts w:ascii="Times New Roman" w:eastAsia="仿宋" w:hAnsi="Times New Roman" w:hint="eastAsia"/>
          <w:bCs/>
          <w:sz w:val="24"/>
          <w:szCs w:val="21"/>
        </w:rPr>
        <w:t>“</w:t>
      </w:r>
      <w:r w:rsidR="00DF4474" w:rsidRPr="00FC0545">
        <w:rPr>
          <w:rFonts w:ascii="Times New Roman" w:eastAsia="仿宋" w:hAnsi="Times New Roman"/>
          <w:bCs/>
          <w:sz w:val="24"/>
          <w:szCs w:val="21"/>
        </w:rPr>
        <w:t>DMB</w:t>
      </w:r>
      <w:r w:rsidR="00DF4474" w:rsidRPr="00FC0545">
        <w:rPr>
          <w:rFonts w:ascii="Times New Roman" w:eastAsia="仿宋" w:hAnsi="Times New Roman"/>
          <w:bCs/>
          <w:sz w:val="24"/>
          <w:szCs w:val="21"/>
        </w:rPr>
        <w:t>申报</w:t>
      </w:r>
      <w:r w:rsidR="00DF4474" w:rsidRPr="00FC0545">
        <w:rPr>
          <w:rFonts w:ascii="Times New Roman" w:eastAsia="仿宋" w:hAnsi="Times New Roman"/>
          <w:bCs/>
          <w:sz w:val="24"/>
          <w:szCs w:val="21"/>
        </w:rPr>
        <w:t>+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院系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/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组织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+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活动名称</w:t>
      </w:r>
      <w:r w:rsidR="007838BD">
        <w:rPr>
          <w:rFonts w:ascii="Times New Roman" w:eastAsia="仿宋" w:hAnsi="Times New Roman" w:hint="eastAsia"/>
          <w:bCs/>
          <w:sz w:val="24"/>
          <w:szCs w:val="21"/>
        </w:rPr>
        <w:t>”</w:t>
      </w:r>
      <w:r w:rsidRPr="00FC0545">
        <w:rPr>
          <w:rFonts w:ascii="Times New Roman" w:eastAsia="仿宋" w:hAnsi="Times New Roman"/>
          <w:bCs/>
          <w:sz w:val="24"/>
          <w:szCs w:val="21"/>
        </w:rPr>
        <w:t>命名压缩文件及邮件主题，并于</w:t>
      </w:r>
      <w:r w:rsidRPr="0019724C">
        <w:rPr>
          <w:rFonts w:ascii="Times New Roman" w:eastAsia="仿宋" w:hAnsi="Times New Roman"/>
          <w:bCs/>
          <w:sz w:val="24"/>
          <w:szCs w:val="21"/>
        </w:rPr>
        <w:t>202</w:t>
      </w:r>
      <w:r w:rsidR="00CD5B2A" w:rsidRPr="0019724C">
        <w:rPr>
          <w:rFonts w:ascii="Times New Roman" w:eastAsia="仿宋" w:hAnsi="Times New Roman"/>
          <w:bCs/>
          <w:sz w:val="24"/>
          <w:szCs w:val="21"/>
        </w:rPr>
        <w:t>4</w:t>
      </w:r>
      <w:r w:rsidRPr="0019724C">
        <w:rPr>
          <w:rFonts w:ascii="Times New Roman" w:eastAsia="仿宋" w:hAnsi="Times New Roman"/>
          <w:bCs/>
          <w:sz w:val="24"/>
          <w:szCs w:val="21"/>
        </w:rPr>
        <w:t>年</w:t>
      </w:r>
      <w:r w:rsidR="00D11F1C" w:rsidRPr="0019724C">
        <w:rPr>
          <w:rFonts w:ascii="Times New Roman" w:eastAsia="仿宋" w:hAnsi="Times New Roman"/>
          <w:bCs/>
          <w:sz w:val="24"/>
          <w:szCs w:val="21"/>
        </w:rPr>
        <w:t>4</w:t>
      </w:r>
      <w:r w:rsidRPr="0019724C">
        <w:rPr>
          <w:rFonts w:ascii="Times New Roman" w:eastAsia="仿宋" w:hAnsi="Times New Roman"/>
          <w:bCs/>
          <w:sz w:val="24"/>
          <w:szCs w:val="21"/>
        </w:rPr>
        <w:t>月</w:t>
      </w:r>
      <w:r w:rsidR="00D11F1C" w:rsidRPr="0019724C">
        <w:rPr>
          <w:rFonts w:ascii="Times New Roman" w:eastAsia="仿宋" w:hAnsi="Times New Roman"/>
          <w:bCs/>
          <w:sz w:val="24"/>
          <w:szCs w:val="21"/>
        </w:rPr>
        <w:t>7</w:t>
      </w:r>
      <w:r w:rsidRPr="0019724C">
        <w:rPr>
          <w:rFonts w:ascii="Times New Roman" w:eastAsia="仿宋" w:hAnsi="Times New Roman"/>
          <w:bCs/>
          <w:sz w:val="24"/>
          <w:szCs w:val="21"/>
        </w:rPr>
        <w:t>日</w:t>
      </w:r>
      <w:r w:rsidR="00136E39" w:rsidRPr="0019724C">
        <w:rPr>
          <w:rFonts w:ascii="Times New Roman" w:eastAsia="仿宋" w:hAnsi="Times New Roman"/>
          <w:bCs/>
          <w:sz w:val="24"/>
          <w:szCs w:val="21"/>
        </w:rPr>
        <w:t>24</w:t>
      </w:r>
      <w:r w:rsidRPr="0019724C">
        <w:rPr>
          <w:rFonts w:ascii="Times New Roman" w:eastAsia="仿宋" w:hAnsi="Times New Roman"/>
          <w:bCs/>
          <w:sz w:val="24"/>
          <w:szCs w:val="21"/>
        </w:rPr>
        <w:t>:</w:t>
      </w:r>
      <w:r w:rsidR="00136E39" w:rsidRPr="0019724C">
        <w:rPr>
          <w:rFonts w:ascii="Times New Roman" w:eastAsia="仿宋" w:hAnsi="Times New Roman"/>
          <w:bCs/>
          <w:sz w:val="24"/>
          <w:szCs w:val="21"/>
        </w:rPr>
        <w:t>0</w:t>
      </w:r>
      <w:r w:rsidRPr="0019724C">
        <w:rPr>
          <w:rFonts w:ascii="Times New Roman" w:eastAsia="仿宋" w:hAnsi="Times New Roman"/>
          <w:bCs/>
          <w:sz w:val="24"/>
          <w:szCs w:val="21"/>
        </w:rPr>
        <w:t>0</w:t>
      </w:r>
      <w:r w:rsidRPr="0019724C">
        <w:rPr>
          <w:rFonts w:ascii="Times New Roman" w:eastAsia="仿宋" w:hAnsi="Times New Roman"/>
          <w:bCs/>
          <w:sz w:val="24"/>
          <w:szCs w:val="21"/>
        </w:rPr>
        <w:t>前</w:t>
      </w:r>
      <w:r w:rsidRPr="00FC0545">
        <w:rPr>
          <w:rFonts w:ascii="Times New Roman" w:eastAsia="仿宋" w:hAnsi="Times New Roman"/>
          <w:bCs/>
          <w:sz w:val="24"/>
          <w:szCs w:val="21"/>
        </w:rPr>
        <w:t>发送邮件至邮箱（</w:t>
      </w:r>
      <w:hyperlink r:id="rId9" w:history="1">
        <w:r w:rsidR="00CD5B2A" w:rsidRPr="00ED1210">
          <w:rPr>
            <w:rStyle w:val="ae"/>
            <w:rFonts w:ascii="Times New Roman" w:eastAsia="仿宋" w:hAnsi="Times New Roman"/>
            <w:bCs/>
            <w:sz w:val="24"/>
            <w:szCs w:val="21"/>
          </w:rPr>
          <w:t>zjudsu2024@163.com</w:t>
        </w:r>
      </w:hyperlink>
      <w:r w:rsidRPr="00FC0545">
        <w:rPr>
          <w:rFonts w:ascii="Times New Roman" w:eastAsia="仿宋" w:hAnsi="Times New Roman"/>
          <w:bCs/>
          <w:sz w:val="24"/>
          <w:szCs w:val="21"/>
        </w:rPr>
        <w:t>）。</w:t>
      </w:r>
    </w:p>
    <w:sectPr w:rsidR="00830F1F" w:rsidRPr="00FC05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D5DA9" w14:textId="77777777" w:rsidR="00ED4B7C" w:rsidRDefault="00ED4B7C" w:rsidP="00164F50">
      <w:r>
        <w:separator/>
      </w:r>
    </w:p>
  </w:endnote>
  <w:endnote w:type="continuationSeparator" w:id="0">
    <w:p w14:paraId="34D590E8" w14:textId="77777777" w:rsidR="00ED4B7C" w:rsidRDefault="00ED4B7C" w:rsidP="00164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C9F79" w14:textId="77777777" w:rsidR="00ED4B7C" w:rsidRDefault="00ED4B7C" w:rsidP="00164F50">
      <w:r>
        <w:separator/>
      </w:r>
    </w:p>
  </w:footnote>
  <w:footnote w:type="continuationSeparator" w:id="0">
    <w:p w14:paraId="4297390B" w14:textId="77777777" w:rsidR="00ED4B7C" w:rsidRDefault="00ED4B7C" w:rsidP="00164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D4ECC"/>
    <w:multiLevelType w:val="multilevel"/>
    <w:tmpl w:val="3AED4E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658390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bOwMDazMDQ1MDNR0lEKTi0uzszPAykwrAUAlbeKRCwAAAA="/>
  </w:docVars>
  <w:rsids>
    <w:rsidRoot w:val="001A5F66"/>
    <w:rsid w:val="00013009"/>
    <w:rsid w:val="00015F00"/>
    <w:rsid w:val="00020595"/>
    <w:rsid w:val="00046AF0"/>
    <w:rsid w:val="00050D85"/>
    <w:rsid w:val="00051A58"/>
    <w:rsid w:val="00055EE9"/>
    <w:rsid w:val="00062490"/>
    <w:rsid w:val="00067ED2"/>
    <w:rsid w:val="00076DE6"/>
    <w:rsid w:val="000905C3"/>
    <w:rsid w:val="000B7861"/>
    <w:rsid w:val="000C0409"/>
    <w:rsid w:val="000C5DFC"/>
    <w:rsid w:val="000E3DA8"/>
    <w:rsid w:val="000E4D04"/>
    <w:rsid w:val="00113331"/>
    <w:rsid w:val="0013586C"/>
    <w:rsid w:val="00136E39"/>
    <w:rsid w:val="001477AF"/>
    <w:rsid w:val="00154648"/>
    <w:rsid w:val="00164F50"/>
    <w:rsid w:val="00170C63"/>
    <w:rsid w:val="0019724C"/>
    <w:rsid w:val="001A5F66"/>
    <w:rsid w:val="001C0778"/>
    <w:rsid w:val="001D7739"/>
    <w:rsid w:val="00217712"/>
    <w:rsid w:val="0022269A"/>
    <w:rsid w:val="00226782"/>
    <w:rsid w:val="00233598"/>
    <w:rsid w:val="002558B0"/>
    <w:rsid w:val="00266140"/>
    <w:rsid w:val="00286AC0"/>
    <w:rsid w:val="00292506"/>
    <w:rsid w:val="002942AF"/>
    <w:rsid w:val="00294564"/>
    <w:rsid w:val="002A2D4C"/>
    <w:rsid w:val="002C152A"/>
    <w:rsid w:val="002C341B"/>
    <w:rsid w:val="002E00E2"/>
    <w:rsid w:val="002F4814"/>
    <w:rsid w:val="00344B3D"/>
    <w:rsid w:val="00356CE2"/>
    <w:rsid w:val="003601F1"/>
    <w:rsid w:val="003633D7"/>
    <w:rsid w:val="00363CC2"/>
    <w:rsid w:val="00365975"/>
    <w:rsid w:val="00372C03"/>
    <w:rsid w:val="00392626"/>
    <w:rsid w:val="00392649"/>
    <w:rsid w:val="00393C85"/>
    <w:rsid w:val="00397917"/>
    <w:rsid w:val="003A0BCC"/>
    <w:rsid w:val="003B6E3E"/>
    <w:rsid w:val="003B7AFF"/>
    <w:rsid w:val="003D12A6"/>
    <w:rsid w:val="00457DF2"/>
    <w:rsid w:val="00491593"/>
    <w:rsid w:val="004A5977"/>
    <w:rsid w:val="004B4F9C"/>
    <w:rsid w:val="004E2FE0"/>
    <w:rsid w:val="004F7033"/>
    <w:rsid w:val="005117D3"/>
    <w:rsid w:val="00521EC5"/>
    <w:rsid w:val="00523113"/>
    <w:rsid w:val="005512CF"/>
    <w:rsid w:val="00563F6D"/>
    <w:rsid w:val="005725AA"/>
    <w:rsid w:val="005823C4"/>
    <w:rsid w:val="005C03B0"/>
    <w:rsid w:val="005C0686"/>
    <w:rsid w:val="005C4B06"/>
    <w:rsid w:val="005D6932"/>
    <w:rsid w:val="005E2D11"/>
    <w:rsid w:val="00630BA2"/>
    <w:rsid w:val="006378B8"/>
    <w:rsid w:val="0064332C"/>
    <w:rsid w:val="0065028B"/>
    <w:rsid w:val="00660A2B"/>
    <w:rsid w:val="006619B6"/>
    <w:rsid w:val="006679B0"/>
    <w:rsid w:val="006818F5"/>
    <w:rsid w:val="006A6755"/>
    <w:rsid w:val="006A70B8"/>
    <w:rsid w:val="006A78E8"/>
    <w:rsid w:val="006B0C78"/>
    <w:rsid w:val="006B204D"/>
    <w:rsid w:val="006C757F"/>
    <w:rsid w:val="006C7770"/>
    <w:rsid w:val="006E5DFD"/>
    <w:rsid w:val="006F3DF8"/>
    <w:rsid w:val="00712EFA"/>
    <w:rsid w:val="00713223"/>
    <w:rsid w:val="0071727B"/>
    <w:rsid w:val="007455EA"/>
    <w:rsid w:val="00751E5D"/>
    <w:rsid w:val="007525C0"/>
    <w:rsid w:val="007536D0"/>
    <w:rsid w:val="0075490A"/>
    <w:rsid w:val="007564F2"/>
    <w:rsid w:val="007626F5"/>
    <w:rsid w:val="00766661"/>
    <w:rsid w:val="00776791"/>
    <w:rsid w:val="007838BD"/>
    <w:rsid w:val="0078721E"/>
    <w:rsid w:val="00791768"/>
    <w:rsid w:val="0079321B"/>
    <w:rsid w:val="007A462C"/>
    <w:rsid w:val="007C49B7"/>
    <w:rsid w:val="007E0337"/>
    <w:rsid w:val="007E5402"/>
    <w:rsid w:val="0082709A"/>
    <w:rsid w:val="00830F1F"/>
    <w:rsid w:val="008428C9"/>
    <w:rsid w:val="00853D52"/>
    <w:rsid w:val="00876ED4"/>
    <w:rsid w:val="00890438"/>
    <w:rsid w:val="008C1DCF"/>
    <w:rsid w:val="008D08F8"/>
    <w:rsid w:val="008D3055"/>
    <w:rsid w:val="008E2BBF"/>
    <w:rsid w:val="008E50B7"/>
    <w:rsid w:val="008F4EC7"/>
    <w:rsid w:val="0092660A"/>
    <w:rsid w:val="00936431"/>
    <w:rsid w:val="009406E5"/>
    <w:rsid w:val="0095347B"/>
    <w:rsid w:val="00963A77"/>
    <w:rsid w:val="00974CAF"/>
    <w:rsid w:val="009761AE"/>
    <w:rsid w:val="0098120E"/>
    <w:rsid w:val="00992023"/>
    <w:rsid w:val="009A2E10"/>
    <w:rsid w:val="009B2537"/>
    <w:rsid w:val="009B4D6C"/>
    <w:rsid w:val="009E4DC2"/>
    <w:rsid w:val="009E5C76"/>
    <w:rsid w:val="009E6DA1"/>
    <w:rsid w:val="00A06705"/>
    <w:rsid w:val="00A10031"/>
    <w:rsid w:val="00A11CEB"/>
    <w:rsid w:val="00A30E42"/>
    <w:rsid w:val="00A41C71"/>
    <w:rsid w:val="00A44DFD"/>
    <w:rsid w:val="00A4589A"/>
    <w:rsid w:val="00A50A8D"/>
    <w:rsid w:val="00A51FC4"/>
    <w:rsid w:val="00A84864"/>
    <w:rsid w:val="00A90262"/>
    <w:rsid w:val="00AA6E7D"/>
    <w:rsid w:val="00AC131E"/>
    <w:rsid w:val="00AD2654"/>
    <w:rsid w:val="00AD6A87"/>
    <w:rsid w:val="00AE0A54"/>
    <w:rsid w:val="00AE4D1E"/>
    <w:rsid w:val="00B139F7"/>
    <w:rsid w:val="00B32592"/>
    <w:rsid w:val="00B523EE"/>
    <w:rsid w:val="00B70FB9"/>
    <w:rsid w:val="00B7218B"/>
    <w:rsid w:val="00B73F83"/>
    <w:rsid w:val="00B75232"/>
    <w:rsid w:val="00B90471"/>
    <w:rsid w:val="00B93A19"/>
    <w:rsid w:val="00BB478F"/>
    <w:rsid w:val="00BF54FE"/>
    <w:rsid w:val="00C01D4B"/>
    <w:rsid w:val="00C0406C"/>
    <w:rsid w:val="00C432D6"/>
    <w:rsid w:val="00C63A74"/>
    <w:rsid w:val="00C73875"/>
    <w:rsid w:val="00C93855"/>
    <w:rsid w:val="00CC178C"/>
    <w:rsid w:val="00CC75B9"/>
    <w:rsid w:val="00CD0CD6"/>
    <w:rsid w:val="00CD5B2A"/>
    <w:rsid w:val="00CD5B34"/>
    <w:rsid w:val="00CE3C28"/>
    <w:rsid w:val="00CF38DB"/>
    <w:rsid w:val="00D023A4"/>
    <w:rsid w:val="00D02A78"/>
    <w:rsid w:val="00D0690D"/>
    <w:rsid w:val="00D10B40"/>
    <w:rsid w:val="00D11F1C"/>
    <w:rsid w:val="00D423DB"/>
    <w:rsid w:val="00D45803"/>
    <w:rsid w:val="00D45A71"/>
    <w:rsid w:val="00D47C63"/>
    <w:rsid w:val="00D5697C"/>
    <w:rsid w:val="00D677B5"/>
    <w:rsid w:val="00D753FF"/>
    <w:rsid w:val="00D935FA"/>
    <w:rsid w:val="00DB0BAE"/>
    <w:rsid w:val="00DC329E"/>
    <w:rsid w:val="00DC53E7"/>
    <w:rsid w:val="00DD3BE9"/>
    <w:rsid w:val="00DF4474"/>
    <w:rsid w:val="00DF7D1D"/>
    <w:rsid w:val="00E0304C"/>
    <w:rsid w:val="00E2152D"/>
    <w:rsid w:val="00E3347A"/>
    <w:rsid w:val="00E6017D"/>
    <w:rsid w:val="00E61F3A"/>
    <w:rsid w:val="00E643FC"/>
    <w:rsid w:val="00E75092"/>
    <w:rsid w:val="00E87628"/>
    <w:rsid w:val="00EC5516"/>
    <w:rsid w:val="00EC59EE"/>
    <w:rsid w:val="00ED27C7"/>
    <w:rsid w:val="00ED33CE"/>
    <w:rsid w:val="00ED4B7C"/>
    <w:rsid w:val="00EF4345"/>
    <w:rsid w:val="00F04CB5"/>
    <w:rsid w:val="00F324B8"/>
    <w:rsid w:val="00F37CE9"/>
    <w:rsid w:val="00F4354F"/>
    <w:rsid w:val="00F9023F"/>
    <w:rsid w:val="00FA0A86"/>
    <w:rsid w:val="00FB5EB2"/>
    <w:rsid w:val="00FC0545"/>
    <w:rsid w:val="00FD238D"/>
    <w:rsid w:val="00FE2FCD"/>
    <w:rsid w:val="00FF0EB7"/>
    <w:rsid w:val="01036E09"/>
    <w:rsid w:val="082E718C"/>
    <w:rsid w:val="142362DA"/>
    <w:rsid w:val="28BE2A37"/>
    <w:rsid w:val="3B8C72B4"/>
    <w:rsid w:val="565D0C36"/>
    <w:rsid w:val="5E0B122B"/>
    <w:rsid w:val="732B1A53"/>
    <w:rsid w:val="748C235A"/>
    <w:rsid w:val="796B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DF1239A"/>
  <w15:docId w15:val="{A27F8E91-5782-4D28-B4EE-A82DC8D91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link w:val="a9"/>
    <w:uiPriority w:val="99"/>
    <w:semiHidden/>
    <w:qFormat/>
    <w:locked/>
    <w:rPr>
      <w:rFonts w:cs="Times New Roman"/>
      <w:sz w:val="18"/>
      <w:szCs w:val="18"/>
    </w:rPr>
  </w:style>
  <w:style w:type="character" w:customStyle="1" w:styleId="a8">
    <w:name w:val="页脚 字符"/>
    <w:link w:val="a7"/>
    <w:uiPriority w:val="99"/>
    <w:semiHidden/>
    <w:qFormat/>
    <w:locked/>
    <w:rPr>
      <w:rFonts w:cs="Times New Roman"/>
      <w:sz w:val="18"/>
      <w:szCs w:val="18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批注框文本 字符"/>
    <w:basedOn w:val="a0"/>
    <w:link w:val="a5"/>
    <w:uiPriority w:val="99"/>
    <w:semiHidden/>
    <w:qFormat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rPr>
      <w:kern w:val="2"/>
      <w:sz w:val="21"/>
      <w:szCs w:val="22"/>
    </w:rPr>
  </w:style>
  <w:style w:type="character" w:customStyle="1" w:styleId="ac">
    <w:name w:val="批注主题 字符"/>
    <w:basedOn w:val="a4"/>
    <w:link w:val="ab"/>
    <w:uiPriority w:val="99"/>
    <w:semiHidden/>
    <w:rPr>
      <w:b/>
      <w:bCs/>
      <w:kern w:val="2"/>
      <w:sz w:val="21"/>
      <w:szCs w:val="22"/>
    </w:rPr>
  </w:style>
  <w:style w:type="paragraph" w:styleId="af1">
    <w:name w:val="Revision"/>
    <w:hidden/>
    <w:uiPriority w:val="99"/>
    <w:semiHidden/>
    <w:rsid w:val="003A0BCC"/>
    <w:rPr>
      <w:kern w:val="2"/>
      <w:sz w:val="21"/>
      <w:szCs w:val="22"/>
    </w:rPr>
  </w:style>
  <w:style w:type="character" w:styleId="af2">
    <w:name w:val="Unresolved Mention"/>
    <w:basedOn w:val="a0"/>
    <w:uiPriority w:val="99"/>
    <w:semiHidden/>
    <w:unhideWhenUsed/>
    <w:rsid w:val="005512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zjudsu2024@163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54B0295-865E-4E76-BC73-0A62CA4AF5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9</Words>
  <Characters>568</Characters>
  <Application>Microsoft Office Word</Application>
  <DocSecurity>0</DocSecurity>
  <Lines>4</Lines>
  <Paragraphs>1</Paragraphs>
  <ScaleCrop>false</ScaleCrop>
  <Company>ZJU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GY</dc:creator>
  <cp:lastModifiedBy>佳璐 田</cp:lastModifiedBy>
  <cp:revision>30</cp:revision>
  <dcterms:created xsi:type="dcterms:W3CDTF">2022-03-22T12:41:00Z</dcterms:created>
  <dcterms:modified xsi:type="dcterms:W3CDTF">2024-03-20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51AD72CD1DC0449EA71ED00DCD94750C</vt:lpwstr>
  </property>
</Properties>
</file>